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proofErr w:type="spellStart"/>
      <w:r>
        <w:t>KnitTemplate</w:t>
      </w:r>
      <w:proofErr w:type="spellEnd"/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A5739F">
      <w:pPr>
        <w:pStyle w:val="FirstParagraph"/>
        <w:ind w:firstLine="0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39FA5A0C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</w:pPr>
      <w:r>
        <w:t>You can also embed plots, for example:</w:t>
      </w:r>
    </w:p>
    <w:p w14:paraId="0AE56F23" w14:textId="77777777" w:rsidR="00311BD4" w:rsidRDefault="00A2733A" w:rsidP="00311BD4">
      <w:pPr>
        <w:pStyle w:val="BodyText"/>
        <w:keepNext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579BD" w14:textId="2DC37CEE" w:rsidR="00BA528E" w:rsidRDefault="00311BD4" w:rsidP="00653CF0">
      <w:pPr>
        <w:pStyle w:val="ImageCaption"/>
      </w:pPr>
      <w:r w:rsidRPr="001A33C2">
        <w:t xml:space="preserve">Figure </w:t>
      </w:r>
      <w:fldSimple w:instr=" SEQ Figure \* ARABIC ">
        <w:r w:rsidRPr="001A33C2">
          <w:rPr>
            <w:noProof/>
          </w:rPr>
          <w:t>1</w:t>
        </w:r>
      </w:fldSimple>
      <w:r w:rsidRPr="001A33C2">
        <w:t>:</w:t>
      </w:r>
      <w:r w:rsidRPr="00BC6FF7">
        <w:t xml:space="preserve"> This is a captio</w:t>
      </w:r>
      <w:r>
        <w:t>n</w:t>
      </w:r>
    </w:p>
    <w:p w14:paraId="3D1C1270" w14:textId="7818BE31" w:rsidR="00BA528E" w:rsidRDefault="00A2733A" w:rsidP="00632ED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28865E87" w14:textId="675D762E" w:rsidR="00417B46" w:rsidRDefault="00417B46" w:rsidP="00417B46">
      <w:pPr>
        <w:pStyle w:val="Caption"/>
        <w:keepNext/>
      </w:pPr>
      <w:r>
        <w:lastRenderedPageBreak/>
        <w:t xml:space="preserve">Table </w:t>
      </w:r>
      <w:r w:rsidR="005C172E">
        <w:fldChar w:fldCharType="begin"/>
      </w:r>
      <w:r w:rsidR="005C172E">
        <w:instrText xml:space="preserve"> SEQ Table \* ARABIC </w:instrText>
      </w:r>
      <w:r w:rsidR="005C172E">
        <w:fldChar w:fldCharType="separate"/>
      </w:r>
      <w:r>
        <w:rPr>
          <w:noProof/>
        </w:rPr>
        <w:t>1</w:t>
      </w:r>
      <w:r w:rsidR="005C172E">
        <w:rPr>
          <w:noProof/>
        </w:rPr>
        <w:fldChar w:fldCharType="end"/>
      </w:r>
      <w:r>
        <w:t>:this s a cap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08"/>
        <w:gridCol w:w="1402"/>
        <w:gridCol w:w="1447"/>
        <w:gridCol w:w="1279"/>
        <w:gridCol w:w="1279"/>
        <w:gridCol w:w="2045"/>
      </w:tblGrid>
      <w:tr w:rsidR="00A84654" w14:paraId="4257A087" w14:textId="77777777" w:rsidTr="00D761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39F4CD" w14:textId="77777777" w:rsidR="00A84654" w:rsidRDefault="00A84654" w:rsidP="00D76111">
            <w:pPr>
              <w:pStyle w:val="Compact"/>
            </w:pPr>
            <w:r>
              <w:t>MED4</w:t>
            </w:r>
          </w:p>
        </w:tc>
        <w:tc>
          <w:tcPr>
            <w:tcW w:w="0" w:type="auto"/>
          </w:tcPr>
          <w:p w14:paraId="157126BB" w14:textId="77777777" w:rsidR="00A84654" w:rsidRDefault="00A84654" w:rsidP="00D76111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30E787A3" w14:textId="77777777" w:rsidR="00A84654" w:rsidRDefault="00A84654" w:rsidP="00D76111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D4B386E" w14:textId="77777777" w:rsidR="00A84654" w:rsidRDefault="00A84654" w:rsidP="00A84654">
            <w:pPr>
              <w:pStyle w:val="Compact"/>
              <w:ind w:firstLine="0"/>
            </w:pPr>
            <w:r>
              <w:t>All tested</w:t>
            </w:r>
          </w:p>
        </w:tc>
        <w:tc>
          <w:tcPr>
            <w:tcW w:w="0" w:type="auto"/>
          </w:tcPr>
          <w:p w14:paraId="09C0A0FE" w14:textId="77777777" w:rsidR="00A84654" w:rsidRDefault="00A84654" w:rsidP="00A84654">
            <w:pPr>
              <w:pStyle w:val="Compact"/>
              <w:ind w:firstLine="0"/>
            </w:pPr>
            <w:r>
              <w:t>All tested</w:t>
            </w:r>
          </w:p>
        </w:tc>
        <w:tc>
          <w:tcPr>
            <w:tcW w:w="0" w:type="auto"/>
          </w:tcPr>
          <w:p w14:paraId="3DECD942" w14:textId="77777777" w:rsidR="00A84654" w:rsidRDefault="00A84654" w:rsidP="00A84654">
            <w:pPr>
              <w:pStyle w:val="Compact"/>
              <w:ind w:firstLine="0"/>
            </w:pPr>
            <w:r>
              <w:t>All tested</w:t>
            </w:r>
          </w:p>
        </w:tc>
      </w:tr>
      <w:tr w:rsidR="00A84654" w14:paraId="5B22547A" w14:textId="77777777" w:rsidTr="00D76111">
        <w:tc>
          <w:tcPr>
            <w:tcW w:w="0" w:type="auto"/>
          </w:tcPr>
          <w:p w14:paraId="36B635EF" w14:textId="77777777" w:rsidR="00A84654" w:rsidRDefault="00A84654" w:rsidP="00D76111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073FD1F7" w14:textId="77777777" w:rsidR="00A84654" w:rsidRDefault="00A84654" w:rsidP="00D76111">
            <w:pPr>
              <w:pStyle w:val="Compact"/>
            </w:pPr>
            <w:r>
              <w:t>250</w:t>
            </w:r>
          </w:p>
        </w:tc>
        <w:tc>
          <w:tcPr>
            <w:tcW w:w="0" w:type="auto"/>
          </w:tcPr>
          <w:p w14:paraId="3666B6CA" w14:textId="77777777" w:rsidR="00A84654" w:rsidRDefault="00A84654" w:rsidP="00D76111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1D7F36DB" w14:textId="77777777" w:rsidR="00A84654" w:rsidRDefault="00A84654" w:rsidP="00D7611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468305F" w14:textId="77777777" w:rsidR="00A84654" w:rsidRDefault="00A84654" w:rsidP="00D7611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C148AED" w14:textId="77777777" w:rsidR="00A84654" w:rsidRDefault="00A84654" w:rsidP="00D76111">
            <w:pPr>
              <w:pStyle w:val="Compact"/>
            </w:pPr>
            <w:r>
              <w:t>White LED</w:t>
            </w:r>
          </w:p>
        </w:tc>
      </w:tr>
      <w:tr w:rsidR="00A84654" w14:paraId="51BBF4C5" w14:textId="77777777" w:rsidTr="00D76111">
        <w:tc>
          <w:tcPr>
            <w:tcW w:w="0" w:type="auto"/>
          </w:tcPr>
          <w:p w14:paraId="4F0FB6DE" w14:textId="77777777" w:rsidR="00A84654" w:rsidRDefault="00A84654" w:rsidP="00D76111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28E747BA" w14:textId="77777777" w:rsidR="00A84654" w:rsidRDefault="00A84654" w:rsidP="00D7611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4BB785AF" w14:textId="77777777" w:rsidR="00A84654" w:rsidRDefault="00A84654" w:rsidP="00D76111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5A905F9E" w14:textId="77777777" w:rsidR="00A84654" w:rsidRDefault="00A84654" w:rsidP="00D7611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FB11074" w14:textId="77777777" w:rsidR="00A84654" w:rsidRDefault="00A84654" w:rsidP="00D7611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6D12D18" w14:textId="77777777" w:rsidR="00A84654" w:rsidRDefault="00A84654" w:rsidP="00D76111">
            <w:pPr>
              <w:pStyle w:val="Compact"/>
            </w:pPr>
            <w:r>
              <w:t>450</w:t>
            </w:r>
          </w:p>
        </w:tc>
      </w:tr>
      <w:tr w:rsidR="00A84654" w14:paraId="6F6B44FF" w14:textId="77777777" w:rsidTr="00D76111">
        <w:tc>
          <w:tcPr>
            <w:tcW w:w="0" w:type="auto"/>
          </w:tcPr>
          <w:p w14:paraId="32A9F791" w14:textId="77777777" w:rsidR="00A84654" w:rsidRDefault="00A84654" w:rsidP="00D76111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3D8B52E3" w14:textId="77777777" w:rsidR="00A84654" w:rsidRDefault="00A84654" w:rsidP="00D76111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24F7A6CF" w14:textId="77777777" w:rsidR="00A84654" w:rsidRDefault="00A84654" w:rsidP="00D76111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BC70C98" w14:textId="77777777" w:rsidR="00A84654" w:rsidRDefault="00A84654" w:rsidP="00D7611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E3B024E" w14:textId="77777777" w:rsidR="00A84654" w:rsidRDefault="00A84654" w:rsidP="00D7611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8D43112" w14:textId="77777777" w:rsidR="00A84654" w:rsidRDefault="00A84654" w:rsidP="00D76111">
            <w:pPr>
              <w:pStyle w:val="Compact"/>
            </w:pPr>
            <w:r>
              <w:t>660</w:t>
            </w:r>
          </w:p>
        </w:tc>
      </w:tr>
      <w:tr w:rsidR="00A84654" w14:paraId="23E07B52" w14:textId="77777777" w:rsidTr="00D76111">
        <w:tc>
          <w:tcPr>
            <w:tcW w:w="0" w:type="auto"/>
          </w:tcPr>
          <w:p w14:paraId="0142D317" w14:textId="77777777" w:rsidR="00A84654" w:rsidRDefault="00A84654" w:rsidP="00D76111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7BA8D4EC" w14:textId="77777777" w:rsidR="00A84654" w:rsidRDefault="00A84654" w:rsidP="00D76111">
            <w:pPr>
              <w:pStyle w:val="Compact"/>
            </w:pPr>
            <w:r>
              <w:t>250</w:t>
            </w:r>
          </w:p>
        </w:tc>
        <w:tc>
          <w:tcPr>
            <w:tcW w:w="0" w:type="auto"/>
          </w:tcPr>
          <w:p w14:paraId="16FD4B16" w14:textId="77777777" w:rsidR="00A84654" w:rsidRDefault="00A84654" w:rsidP="00D76111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0E3658D9" w14:textId="77777777" w:rsidR="00A84654" w:rsidRDefault="00A84654" w:rsidP="00D7611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5FB25BE" w14:textId="77777777" w:rsidR="00A84654" w:rsidRDefault="00A84654" w:rsidP="00D7611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1EE3CA9C" w14:textId="77777777" w:rsidR="00A84654" w:rsidRDefault="00A84654" w:rsidP="00D76111">
            <w:pPr>
              <w:pStyle w:val="Compact"/>
            </w:pPr>
            <w:r>
              <w:t>450</w:t>
            </w:r>
          </w:p>
        </w:tc>
      </w:tr>
      <w:tr w:rsidR="00A84654" w14:paraId="5DDA969B" w14:textId="77777777" w:rsidTr="00D76111">
        <w:tc>
          <w:tcPr>
            <w:tcW w:w="0" w:type="auto"/>
          </w:tcPr>
          <w:p w14:paraId="75E7B88D" w14:textId="77777777" w:rsidR="00A84654" w:rsidRDefault="00A84654" w:rsidP="00D76111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559FE92A" w14:textId="77777777" w:rsidR="00A84654" w:rsidRDefault="00A84654" w:rsidP="00D7611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2C0D87B" w14:textId="77777777" w:rsidR="00A84654" w:rsidRDefault="00A84654" w:rsidP="00D76111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14:paraId="6B3DD9EC" w14:textId="77777777" w:rsidR="00A84654" w:rsidRDefault="00A84654" w:rsidP="00D7611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EDE1AA9" w14:textId="77777777" w:rsidR="00A84654" w:rsidRDefault="00A84654" w:rsidP="00D7611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9B19CD5" w14:textId="77777777" w:rsidR="00A84654" w:rsidRDefault="00A84654" w:rsidP="00D76111">
            <w:pPr>
              <w:pStyle w:val="Compact"/>
            </w:pPr>
            <w:r>
              <w:t>White LED</w:t>
            </w:r>
          </w:p>
        </w:tc>
      </w:tr>
      <w:tr w:rsidR="00A84654" w14:paraId="5959CFA0" w14:textId="77777777" w:rsidTr="00D76111">
        <w:tc>
          <w:tcPr>
            <w:tcW w:w="0" w:type="auto"/>
          </w:tcPr>
          <w:p w14:paraId="25D0A27C" w14:textId="77777777" w:rsidR="00A84654" w:rsidRDefault="00A84654" w:rsidP="00D76111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4FF63148" w14:textId="77777777" w:rsidR="00A84654" w:rsidRDefault="00A84654" w:rsidP="00D76111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32CD86E0" w14:textId="77777777" w:rsidR="00A84654" w:rsidRDefault="00A84654" w:rsidP="00D76111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11BC128C" w14:textId="77777777" w:rsidR="00A84654" w:rsidRDefault="00A84654" w:rsidP="00D7611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7205029" w14:textId="77777777" w:rsidR="00A84654" w:rsidRDefault="00A84654" w:rsidP="00D7611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DB023CA" w14:textId="77777777" w:rsidR="00A84654" w:rsidRDefault="00A84654" w:rsidP="00D76111">
            <w:pPr>
              <w:pStyle w:val="Compact"/>
            </w:pPr>
            <w:r>
              <w:t>450</w:t>
            </w:r>
          </w:p>
        </w:tc>
      </w:tr>
    </w:tbl>
    <w:p w14:paraId="68455ED4" w14:textId="77777777" w:rsidR="00A84654" w:rsidRDefault="00A84654" w:rsidP="00632ED2">
      <w:pPr>
        <w:pStyle w:val="BodyText"/>
      </w:pPr>
    </w:p>
    <w:sectPr w:rsidR="00A84654" w:rsidSect="00EC1D14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AD7C0" w14:textId="77777777" w:rsidR="005C172E" w:rsidRDefault="005C172E">
      <w:pPr>
        <w:spacing w:after="0"/>
      </w:pPr>
      <w:r>
        <w:separator/>
      </w:r>
    </w:p>
  </w:endnote>
  <w:endnote w:type="continuationSeparator" w:id="0">
    <w:p w14:paraId="727F41BC" w14:textId="77777777" w:rsidR="005C172E" w:rsidRDefault="005C1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A497A" w14:textId="77777777" w:rsidR="005C172E" w:rsidRDefault="005C172E">
      <w:r>
        <w:separator/>
      </w:r>
    </w:p>
  </w:footnote>
  <w:footnote w:type="continuationSeparator" w:id="0">
    <w:p w14:paraId="08B22FB5" w14:textId="77777777" w:rsidR="005C172E" w:rsidRDefault="005C17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1D7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32B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1079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DCB5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5C406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0A6B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D08C1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8601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2C37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22F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C99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071CB1"/>
    <w:rsid w:val="00116CDF"/>
    <w:rsid w:val="00145E39"/>
    <w:rsid w:val="00154BA7"/>
    <w:rsid w:val="00185E36"/>
    <w:rsid w:val="001A33C2"/>
    <w:rsid w:val="0021631C"/>
    <w:rsid w:val="00311BD4"/>
    <w:rsid w:val="00373996"/>
    <w:rsid w:val="003C2D7B"/>
    <w:rsid w:val="00413BD9"/>
    <w:rsid w:val="00417B46"/>
    <w:rsid w:val="004A6E5C"/>
    <w:rsid w:val="004D1E95"/>
    <w:rsid w:val="00536F5E"/>
    <w:rsid w:val="00577C32"/>
    <w:rsid w:val="005C172E"/>
    <w:rsid w:val="005C1733"/>
    <w:rsid w:val="00632ED2"/>
    <w:rsid w:val="00653CF0"/>
    <w:rsid w:val="00741B2A"/>
    <w:rsid w:val="00763890"/>
    <w:rsid w:val="00780D93"/>
    <w:rsid w:val="0089478A"/>
    <w:rsid w:val="00905928"/>
    <w:rsid w:val="00944BFC"/>
    <w:rsid w:val="00A2733A"/>
    <w:rsid w:val="00A4436D"/>
    <w:rsid w:val="00A5739F"/>
    <w:rsid w:val="00A84654"/>
    <w:rsid w:val="00AD2FFB"/>
    <w:rsid w:val="00AD3350"/>
    <w:rsid w:val="00B2453B"/>
    <w:rsid w:val="00B6007E"/>
    <w:rsid w:val="00BA528E"/>
    <w:rsid w:val="00CC6CB7"/>
    <w:rsid w:val="00D03E3E"/>
    <w:rsid w:val="00D700F6"/>
    <w:rsid w:val="00E229D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700F6"/>
    <w:pPr>
      <w:spacing w:before="300" w:after="300"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D700F6"/>
  </w:style>
  <w:style w:type="paragraph" w:customStyle="1" w:styleId="Compact">
    <w:name w:val="Compact"/>
    <w:basedOn w:val="BodyText"/>
    <w:qFormat/>
    <w:rsid w:val="00A84654"/>
    <w:pPr>
      <w:spacing w:before="36" w:after="36" w:line="240" w:lineRule="auto"/>
      <w:jc w:val="left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7B46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16CDF"/>
    <w:pPr>
      <w:jc w:val="both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7B46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  <w:style w:type="character" w:customStyle="1" w:styleId="BodyTextChar">
    <w:name w:val="Body Text Char"/>
    <w:basedOn w:val="DefaultParagraphFont"/>
    <w:link w:val="BodyText"/>
    <w:rsid w:val="00D70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Mireille Savoie</cp:lastModifiedBy>
  <cp:revision>15</cp:revision>
  <dcterms:created xsi:type="dcterms:W3CDTF">2023-06-19T15:32:00Z</dcterms:created>
  <dcterms:modified xsi:type="dcterms:W3CDTF">2024-03-27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